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s and Human Interaction Cases along the Oregon and Washington Coasts, 1989 - 2016</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data from Washington and Oregon between 1989-2016 were used to examine regional and temporal patterns in strandings and human interaction cases across age and sex for six species. Over the study period, 14,939 pinnipeds stranded along the coasts of Washington and Oregon, 11% of which were documented as human interaction cases. Gunshot wounds and fisheries entanglements constituted the majority of human interaction cases (37% and 21%, respectively), though the prevalence of these cases varies across species. Total strandings and the number and prevalence of reported human interaction case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stranding in Oregon whereas the majority of strandings in Washington were harbor seals (</w:t>
      </w:r>
      <w:r>
        <w:rPr>
          <w:i/>
        </w:rPr>
        <w:t xml:space="preserve">Phoca vitulina</w:t>
      </w:r>
      <w:r>
        <w:t xml:space="preserve">). Though patterns varied across species, seasons, and regions, pups (28% of total strandings) and adults (23%) stranded in higher numbers than yearlings and subadults. Males constituted 34% of total cases, though the proportion of human interaction cases was similar for both sexes. Stranding hotspots are different across species and types of human interaction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w:t>
      </w:r>
    </w:p>
    <w:p>
      <w:pPr>
        <w:pStyle w:val="BodyText"/>
      </w:pPr>
      <w:r>
        <w:t xml:space="preserve">Keywords: pinnipeds, stranding, human interactions, spatio-temporal hotspots, wildlife health, anthropogenic impacts.</w:t>
      </w:r>
    </w:p>
    <w:p>
      <w:pPr>
        <w:pStyle w:val="BodyText"/>
      </w:pPr>
      <w:r>
        <w:t xml:space="preserve">to-dos: format tables, change tilda N</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have often be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the life history and biology of the animals and how their environment is changing due to natural fluctuations and human-related activities.</w:t>
      </w:r>
    </w:p>
    <w:p>
      <w:pPr>
        <w:pStyle w:val="BodyText"/>
      </w:pPr>
      <w:r>
        <w:t xml:space="preserve">Stranding records have been used globally to learn more about the demographics of wild populations, how a population may be affected by oceanographic conditions, the vulnerabilities of certain demographic groups, and how specific threats or conditions may be changing over time. For instance, strandings of both pinnipeds and cetaceans have been found to correlate with prevailing oceanographic conditions, changing species abundance and distribution, and increased reporting effort (Norman et al., 2004; Leeney et al., 2008; Pikesley et al., 2014; Berini et al., 2015; Huggins et al., 2015a; Prado et al., 2016). As examples, gray seal (</w:t>
      </w:r>
      <w:r>
        <w:rPr>
          <w:i/>
        </w:rPr>
        <w:t xml:space="preserve">Halichoerus grypus</w:t>
      </w:r>
      <w:r>
        <w:t xml:space="preserve">), harbor seal (</w:t>
      </w:r>
      <w:r>
        <w:rPr>
          <w:i/>
        </w:rPr>
        <w:t xml:space="preserve">Phoca vitulina</w:t>
      </w:r>
      <w:r>
        <w:t xml:space="preserve">), and harp seal (</w:t>
      </w:r>
      <w:r>
        <w:rPr>
          <w:i/>
        </w:rPr>
        <w:t xml:space="preserve">Pagophilus groenlandicus</w:t>
      </w:r>
      <w:r>
        <w:t xml:space="preserve">) strandings in the northeast U.S. increased from the late 1990s to early 2000s likely due to a combination of these factors (Soulen et al., 2013; Johnston et al., 2015). Similarly, gray and harbor seal strandings in the Netherlands increased likely due to growing populations and the resulting changes in seasonal and spatial distribution (Osinga et al., 2012).</w:t>
      </w:r>
    </w:p>
    <w:p>
      <w:pPr>
        <w:pStyle w:val="BodyText"/>
      </w:pPr>
      <w:r>
        <w:t xml:space="preserve">On the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no events (Stewart &amp; Yochem, 1987; Goldstein et al., 1999; Greig et al., 2005; Melin et al., 2000, 2008, 2010; Moore et al., 2009; Keledjian &amp; Mesnick, 2013). In the Pacific Northwest, researchers have used stranding data to identify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and sometimes remote beaches covered by a large number of response networks. In this region, identifying and responding to strandings relies heavily on reports from the public, which can vary by region due to the density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However, despite these caveats, stranding records are often the best and only available data.</w:t>
      </w:r>
    </w:p>
    <w:p>
      <w:pPr>
        <w:pStyle w:val="BodyText"/>
      </w:pPr>
      <w:r>
        <w:t xml:space="preserve">We used data from stranding response networks to characterize spatio-temporal trends in age, sex, species, and human interaction cases in Oregon and Washington over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 that strandings for different species will not be uniformly distributed along the coast, with hotspots for human interaction cases likely occurring in areas with more human activities. This study provides an initial investigation into the complexities of co-occurring human and pinniped uses of a diverse and changing coastal landscape, which is particularly relevant given recent and possible future anomalous ocean conditions in the area (National Oceanic and Atmospheric Administration [NOAA], 2016).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inaccessible rocky intertidal zones, sandy beaches, estuarine embayments) and socioeconomic development (</w:t>
      </w:r>
      <w:r>
        <w:rPr>
          <w:i/>
        </w:rPr>
        <w:t xml:space="preserve">e.g.</w:t>
      </w:r>
      <w:r>
        <w:t xml:space="preserve">, residential and commercial districts, shipping channels, ports, fishing activitie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their spatio-temporal stranding. Each of these species will be briefly described below.</w:t>
      </w:r>
    </w:p>
    <w:p>
      <w:pPr>
        <w:pStyle w:val="BodyText"/>
      </w:pPr>
      <w:r>
        <w:t xml:space="preserve">Harbor seals (</w:t>
      </w:r>
      <w:r>
        <w:rPr>
          <w:i/>
        </w:rPr>
        <w:t xml:space="preserve">Phoca vitulina</w:t>
      </w:r>
      <w:r>
        <w:t xml:space="preserve">) are the most abundant and widely distributed pinniped in Washington State waters and are found throughout coastal areas along the U.S. West Coast (Jeffries et al., 2000). Harbor seals are separated into five stocks: California, Oregon/Washington Coast, and newly delineated inland stocks of Southern Puget Sound, Washington Northern Inland Waters, and Hood Canal (Huber et al., 2012; Carretta et al., 2016). The Oregon/Washington Coast and inland stocks are presumed to have stabilized and reached carrying capacity (Jeffries et al., 2003). Based on a survey conducted in 1999, the coastal stock is estimated to be the largest (over 24,700 individuals in 1999), followed by the Northern Inland Waters stock (11,036 individuals), with much smaller estimates for the Hood Canal (1,088 individuals) and Southern Puget Sound (1,568 individuals) stocks (Carretta et al., 2016). Harbor seals exhibit high haul-out fidelity and choose sites depending on time of day, tides, season, or food availability (Thomas et al., 2011; London et al., 2012).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w:t>
      </w:r>
      <w:r>
        <w:rPr>
          <w:i/>
        </w:rPr>
        <w:t xml:space="preserve">Zalophus californianus</w:t>
      </w:r>
      <w:r>
        <w:t xml:space="preserve">) are the most abundant pinniped off the coast of California, with nearly 300,000 individuals in the population growing approximately 5.4% per year (Carretta et al., 2016). Adult females remain near to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non-breeding males utilizing feeding areas in fall, winter, and spring months, though an increasing number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with two recognized distinct populations: Western and Eastern. The Western population is listed as Endangered under the ESA while the Eastern, with an estimated 60,000 to 75,000 individuals (DeMaster, 2014; Carretta et al., 2016), was delisted from a Threatened status in 2013. Breeding and haul-out sites for the Eastern population are located along the coast of southeast Alaska, British Columbia, Washington, Oregon, and California.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Females and males have vastly different energetic demands and therefore different seasonal migration patterns. Males make spring and fall feeding trips and females make an initial two-month foraging trip after weaning pups in late winter and then another eight-month foraging trip during gestation before returning to the rookery to give birth and breed (Le Beouf et al., 2000). The California breeding stock has grown by 3.8% per year in recent decades and was estimated at 179,000 individuals in 2010 (Lowry et al., 2014).</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w:t>
      </w:r>
      <w:r>
        <w:rPr>
          <w:i/>
        </w:rPr>
        <w:t xml:space="preserve">Arctocephalus townsendi</w:t>
      </w:r>
      <w:r>
        <w:t xml:space="preserve">) were nearly extirpated in the late 1800s, with the remaining population centered around islands off the coast of Baja California, Mexico.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eroa-Carranza, 1994).</w:t>
      </w:r>
    </w:p>
    <w:p>
      <w:pPr>
        <w:pStyle w:val="BodyText"/>
      </w:pPr>
      <w:r>
        <w:rPr>
          <w:b/>
        </w:rPr>
        <w:t xml:space="preserve">Methods</w:t>
      </w:r>
    </w:p>
    <w:p>
      <w:pPr>
        <w:pStyle w:val="BodyText"/>
      </w:pPr>
      <w:r>
        <w:rPr>
          <w:i/>
        </w:rPr>
        <w:t xml:space="preserve">Data Sources and Characterization</w:t>
      </w:r>
    </w:p>
    <w:p>
      <w:pPr>
        <w:pStyle w:val="BodyText"/>
      </w:pPr>
      <w:r>
        <w:t xml:space="preserve">[Add note - define stranding/data cleaning. Combine yearlings and subadults? Jen and Dyanna have expressed concerns about categories over time. [add note - formatting for subheadings depending on journal]]</w:t>
      </w:r>
    </w:p>
    <w:p>
      <w:pPr>
        <w:pStyle w:val="BodyText"/>
      </w:pPr>
      <w:r>
        <w:t xml:space="preserve">Data for this analysis were drawn from the NOAA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or illness. A pinniped is defined as being stranded when it is either dead or still alive on the beach but in need of medical attention or unable to return to the water on its own (Marine Mammal Protection Act of 1972). In the Pacific Northwest, animals also get reported by the public when they are simply resting, and responders often then must monitor the situation (particularly if in a populated area) and document the case in the stranding database. Therefore, reported strandings for some species in some areas (particularly harbor seal pups in inland Washington waters) may over-represent the true number of stranded animals that are sick or injured. We have not excluded these in this analysis because cases are inconsistently documented across networks and are therefore difficult to systematically extract from such a large sample size, and, they do represent the true number of cases that require time and resources from response networks.</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Inland Washington waters were distinguished from coastal Washington counties because the species that live and strand in these two sub-regions are very different. For this analysis, we assume stranding location can be used as a relative approximation for where strandings and human interactions occurred, though carcasses can drift for some time before making landfall, and non-lethally entangled animals can migrate with entangling debris from a different region.</w:t>
      </w:r>
    </w:p>
    <w:p>
      <w:pPr>
        <w:pStyle w:val="BodyText"/>
      </w:pPr>
      <w:r>
        <w:t xml:space="preserve">In addition to examining total stranding cases, the number of human interaction cases were also examined. Human interaction (HI) cases are recorded on the Level A stranding intake form, with "Yes," "No," or "could not be determined (CBD)" designations for whether there is evidence of fisheries entanglements, gunshot wounds, boat collisions, or "other" human interactions. Descriptions of "other" human interactions include but are not limited to indeterminate blunt trauma, missing body parts, dog bites, debris entanglement, oil staining, and humans harassing or illegally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over time (</w:t>
      </w:r>
      <w:r>
        <w:rPr>
          <w:i/>
        </w:rPr>
        <w:t xml:space="preserve">e.g.</w:t>
      </w:r>
      <w:r>
        <w:t xml:space="preserve">, number of fisheries entanglements divided by total stranding cases), to reveal variation in the magnitude of HI, independent of changes in population demographics, and (2) the percent composition of human interaction cases (</w:t>
      </w:r>
      <w:r>
        <w:rPr>
          <w:i/>
        </w:rPr>
        <w:t xml:space="preserve">e.g.</w:t>
      </w:r>
      <w:r>
        <w:t xml:space="preserve">, number of fisheries entanglements divided by total human interaction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incidence of positive HI findings, while those that conduct fewer or less detailed necropsies may report a higher incidence of CBD findings. Therefore, results examining the spatial differences in the prevalence of HI cases must be interpreted within this context, though we expect that these network differences average out and therefore still yield useful information at a broader regional level.</w:t>
      </w:r>
    </w:p>
    <w:p>
      <w:pPr>
        <w:pStyle w:val="BodyText"/>
      </w:pPr>
      <w:r>
        <w:rPr>
          <w:i/>
        </w:rPr>
        <w:t xml:space="preserve">Statistical Analysis</w:t>
      </w:r>
      <w:r>
        <w:br w:type="textWrapping"/>
      </w:r>
      <w:r>
        <w:t xml:space="preserve">Age class, sex, and species - To determine whether the number of strandings were significantly different across categorical variables such as age class, sex, species, or location, we conducted pairwise Kruskal-Wallis Nemenyi tests (posthoc.kruskal.nemenyi.test function in the PMCMR R package) with age class, sex, and species as independent variables and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to account for overdispersion and correct for standard error estimates that might be biased downwards in a Poisson regression model; using the glm.nb function in the MASS R package) for total annual stranding cases against year.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ime series figures were fit with a loess regression line ("locally weighted regression", Cleveland &amp; Devlin, 1988) to allow for a dynamic, changing, and unknown relationship between explantory and response variables over time, which could arise from changes in stranding network capacity and reporting effort over the study period, among other things. Annual timeseries trends were also explored using Chow's breakpoint test (strucchange package in R) to determine whether interannual changes in stranding numbers reflect known changes in stranding network capacity, effort, and funding over time. To examine changes in the prevalence of HI cases, we used a binomial logistic GLM regression with the logit link function, resulting in untransformed regression coefficients.</w:t>
      </w:r>
    </w:p>
    <w:p>
      <w:pPr>
        <w:pStyle w:val="BodyText"/>
      </w:pPr>
      <w:r>
        <w:t xml:space="preserve">The presence of seasonal patterns was tested using post-hoc pairwise Kruskal-Wallis Nemenyi tests, as above, with month as the independent variable and total monthly stranding cases as the dependent variable. We also tested for the presence of a seasonal effect with ANOVA comparisons of negative binomial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negative binomial GLM regression and pairwise Kruskal-Wallis Nemenyi tests using stranding location (county) as the independent variable and total monthly stranding cases as the dependent variable. Stranding hotspot maps were generated with a kernel density estimation (Gatrell et al., 1996) derived from the ggplot2 function geom_density2d in R. Because this function does not account for the fact that strandings occur only on the coast, these maps are intended as a qualitative visualization rather than a statistical probability for predicting the spatial distribution of stranding cases. Further refining the parameters of the kernel density function or using saTScan analysis (Kulldorff &amp; Nagarwalla, 1995; Kulldorff, 2001, Kreuder et al., 2003; Kulldorf et al., 2005) could be explored in the future to refine these hotspot maps.</w:t>
      </w:r>
    </w:p>
    <w:p>
      <w:pPr>
        <w:pStyle w:val="BodyText"/>
      </w:pPr>
      <w:r>
        <w:rPr>
          <w:i/>
        </w:rPr>
        <w:t xml:space="preserve">Caveats</w:t>
      </w:r>
      <w:r>
        <w:br w:type="textWrapping"/>
      </w:r>
      <w:r>
        <w:t xml:space="preserve">Stranding response network members have grown in their capacity and coverage over the study period, particularly in the mid-2000s with the implementation of the NOAA Fisheries Prescott Grant Program</w:t>
      </w:r>
      <w:r>
        <w:rPr>
          <w:rStyle w:val="FootnoteReference"/>
        </w:rPr>
        <w:footnoteReference w:id="21"/>
      </w:r>
      <w:r>
        <w:t xml:space="preserve">, 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ports is that beach coverage, response capacity, and even data-reporting protocols vary between network members and over time. Thus, any apparent patterns must be interpreted in the context of those challenges. However, when combined, these data illustrate what is known and what remains uncertain about strandings throughout the region.</w:t>
      </w:r>
    </w:p>
    <w:p>
      <w:pPr>
        <w:pStyle w:val="BodyText"/>
      </w:pPr>
      <w:r>
        <w:rPr>
          <w:b/>
        </w:rPr>
        <w:t xml:space="preserve">Results</w:t>
      </w:r>
    </w:p>
    <w:p>
      <w:pPr>
        <w:pStyle w:val="BodyText"/>
      </w:pPr>
      <w:r>
        <w:t xml:space="preserve">[add note - simplify stats reporting? Round percs?]</w:t>
      </w:r>
      <w:r>
        <w:t xml:space="preserve"> </w:t>
      </w:r>
      <w:r>
        <w:t xml:space="preserve">From 1989-2016, local stranding response networks identified and recorded 14,939 stranded pinnipeds along the coasts and inland waters of Oregon and Washington. Approximately 28% were alive and 31% were freshly dead at the time of recovery, with the remaining being in various states of decomposition. Evidence of human interaction was noted in 11% of all stranding cases over the study period, including fisheries entanglements (</w:t>
      </w:r>
      <w:r>
        <w:rPr>
          <w:i/>
        </w:rPr>
        <w:t xml:space="preserve">n</w:t>
      </w:r>
      <w:r>
        <w:t xml:space="preserve"> </w:t>
      </w:r>
      <w:r>
        <w:t xml:space="preserve">= 336, 21% of all human interaction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w:t>
      </w:r>
    </w:p>
    <w:p>
      <w:pPr>
        <w:pStyle w:val="BodyText"/>
      </w:pPr>
      <w:r>
        <w:rPr>
          <w:i/>
        </w:rPr>
        <w:t xml:space="preserve">Age Class and Sex</w:t>
      </w:r>
      <w:r>
        <w:br w:type="textWrapping"/>
      </w:r>
      <w:r>
        <w:t xml:space="preserve">All stranding cases - Annual strandings differed significantly by both sex (</w:t>
      </w:r>
      <w:r>
        <w:rPr>
          <w:i/>
        </w:rPr>
        <w:t xml:space="preserve">χ</w:t>
      </w:r>
      <w:r>
        <w:rPr>
          <w:vertAlign w:val="superscript"/>
        </w:rPr>
        <w:t xml:space="preserve">2</w:t>
      </w:r>
      <w:r>
        <w:t xml:space="preserve"> </w:t>
      </w:r>
      <w:r>
        <w:t xml:space="preserve">= 119.3, p &lt; 0.001) and age class (</w:t>
      </w:r>
      <w:r>
        <w:rPr>
          <w:i/>
        </w:rPr>
        <w:t xml:space="preserve">χ</w:t>
      </w:r>
      <w:r>
        <w:rPr>
          <w:vertAlign w:val="superscript"/>
        </w:rPr>
        <w:t xml:space="preserve">2</w:t>
      </w:r>
      <w:r>
        <w:t xml:space="preserve"> </w:t>
      </w:r>
      <w:r>
        <w:t xml:space="preserve">= 232.6, p &lt; 0.001), but remained relatively consistent throughout the study period. From 1989-2016, 34% of all stranding cases were male, 17% female, and 49% unidentified (Table 1). Across all strandings, the majority were pups (28%) and adults (23%), with significantly fewer yearlings (7%) and subadults (6%), and the remainder unidentified (Table 1). Pairwise comparisons showed that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1.6% for subadults to 25.6% for pups and the proportion of males ranging from 26.8% of pups to 60.5% of adults. For California sea lions, most identified strandings (those assigned a species or age class designation) were male, while the sex composition was more equal for the other species (Table 2). For California sea lions and Steller sea lions, more than half of identified strandings were adults, while the majority for the other four species were pups and yearlings (91.5% for Guadalupe fur seals) (Table 2).</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w:t>
      </w:r>
      <w:r>
        <w:rPr>
          <w:i/>
        </w:rPr>
        <w:t xml:space="preserve">χ</w:t>
      </w:r>
      <w:r>
        <w:rPr>
          <w:vertAlign w:val="superscript"/>
        </w:rPr>
        <w:t xml:space="preserve">2</w:t>
      </w:r>
      <w:r>
        <w:t xml:space="preserve"> </w:t>
      </w:r>
      <w:r>
        <w:t xml:space="preserve">= 119.2, p &lt; 0.001), but the proportions are similar for both sexes (~ 16%; Table 1). The prevalence of fisheries interactions and boat injuries is similar between males and females, though gunshot wounds are more prevalent for males (Table 1). For specific age classes, the number and proportion of HI cases is significantly higher in pups, adults, and subadults and lowest for yearlings (Table 1). Fisheries interactions are the most common type of HI case for yearlings (39% of all yearling HI cases) and significantly less for pups and adults (17%). Gunshot wounds, however, are most prevalent in adults (58% of adult HI cases) and subadults (51%) and less so for pups (4%). Boat collisions comprise a small proportion (5-7%) of HI cases for all age classes (Table 1).</w:t>
      </w:r>
    </w:p>
    <w:p>
      <w:pPr>
        <w:pStyle w:val="BodyText"/>
      </w:pPr>
      <w:r>
        <w:rPr>
          <w:i/>
        </w:rPr>
        <w:t xml:space="preserve">Species</w:t>
      </w:r>
      <w:r>
        <w:br w:type="textWrapping"/>
      </w:r>
      <w:r>
        <w:t xml:space="preserve">The majority of total strandings were harbor seals (58% of all cases) and California sea lions (19%), followed by a smaller number of Steller sea lions (7%), northern elephant seals (3%), Guadalupe fur seals (1%), and northern fur seals (1%) (Table 3). Average annual strandings were significantly different across species over the study period (</w:t>
      </w:r>
      <w:r>
        <w:rPr>
          <w:i/>
        </w:rPr>
        <w:t xml:space="preserve">χ</w:t>
      </w:r>
      <w:r>
        <w:rPr>
          <w:vertAlign w:val="superscript"/>
        </w:rPr>
        <w:t xml:space="preserve">2</w:t>
      </w:r>
      <w:r>
        <w:t xml:space="preserve"> </w:t>
      </w:r>
      <w:r>
        <w:t xml:space="preserve">= 9.8, p &lt; 0.01), ranging from 5 per year for northern fur seals to 312 per year for harbor seals (Figure 1a, Table 3). Similar to all strandings, harbor seals constituted the majority of HI cases (54%) followed by California (28%) and Steller sea lions (12%).</w:t>
      </w:r>
    </w:p>
    <w:p>
      <w:pPr>
        <w:pStyle w:val="BodyText"/>
      </w:pPr>
      <w:r>
        <w:t xml:space="preserve">The proportion of HI cases (</w:t>
      </w:r>
      <w:r>
        <w:rPr>
          <w:i/>
        </w:rPr>
        <w:t xml:space="preserve">i.e.</w:t>
      </w:r>
      <w:r>
        <w:t xml:space="preserve">, percentage of cases with evidence of human interaction divided by total number of cases), and the composition of HI cases (</w:t>
      </w:r>
      <w:r>
        <w:rPr>
          <w:i/>
        </w:rPr>
        <w:t xml:space="preserve">i.e.</w:t>
      </w:r>
      <w:r>
        <w:t xml:space="preserve">, the percentage of human interaction cases involving gunshot wounds versus fisheries entanglements) differs between species. The proportion of HI cases ranges from 8% for northern elephant seals up to 18% for Steller sea lions and 25% for northern fur seals, the latter species occurring in lowest numbers in the study area (Table 3). The composition of HI types varies considerably across species. Gunshot wounds constituted 74% of human interaction cases for Steller sea lions and 58% for California sea lions, but only 21% for harbor seals. In contrast, fisheries interactions made up a lower proportion of human interaction cases for those three species but amounted to 65% and 75% of human interaction cases for Guadalupe and northern fur seals, respectively (Table 3). Boat collision injuries are encountered much less frequently than the other types of HI cases but are most prevalent in northern elephant seals, amounting to 11% of HI cases (Table 3 and Figure 1b). The changes in these proportions over time are detailed below.</w:t>
      </w:r>
    </w:p>
    <w:p>
      <w:pPr>
        <w:pStyle w:val="BodyText"/>
      </w:pPr>
      <w:r>
        <w:rPr>
          <w:i/>
        </w:rPr>
        <w:t xml:space="preserve">Temporal Patterns</w:t>
      </w:r>
      <w:r>
        <w:br w:type="textWrapping"/>
      </w:r>
      <w:r>
        <w:t xml:space="preserve">All stranding cases - Since 1989, the number of reported stranding cases increased significantly over time (y = 1.048</w:t>
      </w:r>
      <w:r>
        <w:rPr>
          <w:vertAlign w:val="superscript"/>
        </w:rPr>
        <w:t xml:space="preserve">x</w:t>
      </w:r>
      <w:r>
        <w:t xml:space="preserve">, z = 5.4, p &lt; 0.001; suggesting a 4.8% increase per year). An annual average of 328.8 individuals stranded per year throughout the 1990s and 666 per year since 2000. However, annual strandings are changing differently over the study period for each species; significantly increasing for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 (Figure 2). Examining these trends separately for the Oregon coast, Washington coast, and inland Washington waters would likely indicate different rates of change.</w:t>
      </w:r>
    </w:p>
    <w:p>
      <w:pPr>
        <w:pStyle w:val="BodyText"/>
      </w:pPr>
      <w:r>
        <w:t xml:space="preserve">Human interaction cases - The overall number of HI cases increased significantly from 1989-2016 (y = 1.10</w:t>
      </w:r>
      <w:r>
        <w:rPr>
          <w:vertAlign w:val="superscript"/>
        </w:rPr>
        <w:t xml:space="preserve">x</w:t>
      </w:r>
      <w:r>
        <w:t xml:space="preserve">, z = 7.8, p &lt; 0.001; signifying a 10% increase per year). An annual average of 20.5 cases were documented throughout the 1990s and 82.5 per year since 2000. Specifically, data show an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 over the study period (Figure 3b). The prevalence of HI cases has also increased overall (y = 0.06x, z = 15.5, p &lt; 0.001) and specifically for gunshot wounds (y = 0.039x, z = 6.4, p &lt; 0.001), fisheries entanglements (y = 0.043x, z = 5.3, p &lt; 0.001), and boat injuries (y = 0.087x, z = 4.2, p &lt; 0.001) (Figure 4b). The prevalence of combined HI cases exceeded 20% in 2012, 2013, and 2015.</w:t>
      </w:r>
    </w:p>
    <w:p>
      <w:pPr>
        <w:pStyle w:val="BodyText"/>
      </w:pPr>
      <w:r>
        <w:t xml:space="preserve">Examining whether human interaction cases are changing over time is most meaningful at the species level. Similar to overall strandings, the number of documented HI cases increased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Figure 3a). The prevalence of HI cases increased for harbor seals (y = 0.06x, z = 11.4, p &lt; 0.001), California sea lions (y = 0.03x, z = 3.8, p &lt; 0.001), and northern elephant seals (y = 0.09x, z = 3.5, p &lt; 0.001) (Figure 4a). More specifically, the prevalence of gunshot wound cases increased significantly for California sea lions, fisheries entanglement cases increased for California sea lions and harbor seals, and boat-related injuries increased for harbor seals.</w:t>
      </w:r>
    </w:p>
    <w:p>
      <w:pPr>
        <w:pStyle w:val="BodyText"/>
      </w:pPr>
      <w:r>
        <w:t xml:space="preserve">A seasonal peak in total strandings is evident, with strandings being significantly different across months of the year (</w:t>
      </w:r>
      <w:r>
        <w:rPr>
          <w:i/>
        </w:rPr>
        <w:t xml:space="preserve">χ</w:t>
      </w:r>
      <w:r>
        <w:rPr>
          <w:vertAlign w:val="superscript"/>
        </w:rPr>
        <w:t xml:space="preserve">2</w:t>
      </w:r>
      <w:r>
        <w:t xml:space="preserve"> </w:t>
      </w:r>
      <w:r>
        <w:t xml:space="preserve">= 4615, p &lt; 0.001) and highest May through October. However, the timing of this peak is different for each species. Examining pairwise Tukey comparisons showed that harbor seal strandings are significantly higher from June through September. Though not statistically significant, California sea lion strandings exhibit a peak in May and again from August through November. The age class composition of stranded animals varies seasonally, with pups exhibiting significantly higher strandings from June through September (</w:t>
      </w:r>
      <w:r>
        <w:rPr>
          <w:i/>
        </w:rPr>
        <w:t xml:space="preserve">χ</w:t>
      </w:r>
      <w:r>
        <w:rPr>
          <w:vertAlign w:val="superscript"/>
        </w:rPr>
        <w:t xml:space="preserve">2</w:t>
      </w:r>
      <w:r>
        <w:t xml:space="preserve"> </w:t>
      </w:r>
      <w:r>
        <w:t xml:space="preserve">= 503.8, p &lt; 0.001), the majority of these likely being harbor seals. None of the other age classes exhibited statistically significant seasonal stranding patterns. Seasonal patterns were similar across male and female strandings.</w:t>
      </w:r>
    </w:p>
    <w:p>
      <w:pPr>
        <w:pStyle w:val="BodyText"/>
      </w:pPr>
      <w:r>
        <w:t xml:space="preserve">The number of HI cases is significantly higher in the summer (July), but only for harbor seals, pups, and "other" human interaction types (Figure 5a, b, c). The prevalence of HI cases shows a seasonal peak, ranging from 11-23% of cases depending on the month. The proportion of gunshot wounds is higher in March (amounting to an average of 13% of all annual cases) than other months (4% of all annual cases), while boat injuries and fisheries entanglements do not change significantly throughout the year.</w:t>
      </w:r>
    </w:p>
    <w:p>
      <w:pPr>
        <w:pStyle w:val="BodyText"/>
      </w:pPr>
      <w:r>
        <w:rPr>
          <w:i/>
        </w:rPr>
        <w:t xml:space="preserve">Spatial Patterns</w:t>
      </w:r>
      <w:r>
        <w:br w:type="textWrapping"/>
      </w:r>
      <w:r>
        <w:t xml:space="preserve">Over the study period, a higher volume and increasing number of strandings occurred in inland Washington and along the Oregon coast compared to the Washington coast (Figure 2b). The proportion of total annual strandings occurring in Oregon ranged from 8% to 58%, averaging 35% for the whole study period. The proportion of annual strandings occurring along the Washington coast ranged from 2% to 23%, averaging 8% for the whole study period. The distribution of HI cases between these three sub-regions is similar to that of overall strandings, with 35% of all HI cases occurring in Oregon, 53% in inland Washington waters, and the remaining 12% along the Washington coast. The distribution of specific types of HI cases is different between the three sub-regions, with only 31% of boat collisions and 16% of "other" cases occurring in Oregon and 68% and 72% occurring in inland Washington waters. Approximately 25% of gunshot wounds reported during the study period occurred along the Washington coast.</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 p &lt; 0.001). In Washington, strandings were highest in San Juan, Island, King, Pierce, and Grays Harbor counties (Figure 6a). Similarly, the number of HI cases were significantly higher in Grays Harbor, Pierce, and Pacific counties, with a disproportionately higher number of cases in Pacific county compared with all strandings, the majority of which were gunshot wounds (Figure 6b). Combined human interaction cases increased in Pierce (y = 1.069</w:t>
      </w:r>
      <w:r>
        <w:rPr>
          <w:vertAlign w:val="superscript"/>
        </w:rPr>
        <w:t xml:space="preserve">x</w:t>
      </w:r>
      <w:r>
        <w:t xml:space="preserve">, z = 3.0, p &lt; 0.01) representing a 6.9% increase per year, Pacific (y = 1.073</w:t>
      </w:r>
      <w:r>
        <w:rPr>
          <w:vertAlign w:val="superscript"/>
        </w:rPr>
        <w:t xml:space="preserve">x</w:t>
      </w:r>
      <w:r>
        <w:t xml:space="preserve">, z = 2.7, p &lt; 0.01; representing 7.3% increase per year), King (y = 1.053</w:t>
      </w:r>
      <w:r>
        <w:rPr>
          <w:vertAlign w:val="superscript"/>
        </w:rPr>
        <w:t xml:space="preserve">x</w:t>
      </w:r>
      <w:r>
        <w:t xml:space="preserve">, z = 2.7, p &lt; 0.01), Whatcom (y = 1.066</w:t>
      </w:r>
      <w:r>
        <w:rPr>
          <w:vertAlign w:val="superscript"/>
        </w:rPr>
        <w:t xml:space="preserve">x</w:t>
      </w:r>
      <w:r>
        <w:t xml:space="preserve">, z = 3.0, p &lt; 0.001), and Jefferson (y = 1.076</w:t>
      </w:r>
      <w:r>
        <w:rPr>
          <w:vertAlign w:val="superscript"/>
        </w:rPr>
        <w:t xml:space="preserve">x</w:t>
      </w:r>
      <w:r>
        <w:t xml:space="preserve">, z = 2.2, p &lt; 0.05) counties. In Oregon, the majority of strandings occurred in Clatsop, Tillamook, Coos, and Lincoln counties (Figure 6a). These counties were also where the majority of HI cases occurred, though a disproportionately higher number occurred in Clatsop, the majority of which where gunshot wounds. Combined human interaction cases increased in Clatsop county (y = 1.095</w:t>
      </w:r>
      <w:r>
        <w:rPr>
          <w:vertAlign w:val="superscript"/>
        </w:rPr>
        <w:t xml:space="preserve">x</w:t>
      </w:r>
      <w:r>
        <w:t xml:space="preserve">, z = 3.9, p &lt; 0.001; representing 9.5% increase per year). Kernel density plots show different hotspot areas for different human interaction types, with boat collision injuries and fisheries interactions largely occurring throughout the Salish Sea and around the mouth of the Columbia River, while the most significant hotspot for gunshot wounds centered around the Columbia River (Figure 7).</w:t>
      </w:r>
    </w:p>
    <w:p>
      <w:pPr>
        <w:pStyle w:val="BodyText"/>
      </w:pPr>
      <w:r>
        <w:t xml:space="preserve">Species - Individual species strandings were not equally distributed between the three sub-regions. Approximately 60% of Guadalupe fur seal, northern elephant seal, and northern fur seal strandings occurred in Oregon and 40% in Washington, similar to the 70% and 30%, respectively, for California and Steller sea lions. In contrast, approximately 15% of harbor seal strandings occurred in Oregon and 85% in Washington (Figure 6, Table 3). Stranding hotspots were apparent in the Salish Sea for harbor seals, and distributed along the coast for the other species (Figure 8). In varying degrees for all species except northern fur seals, kernel density hotspots are slightly different for all strandings versus human interaction cases (Figure 9). For example, northern elephant seal human interaction cases are centered further north than overall strandings and exhibit a hotspot in the Salish Sea. Harbor seal human interactions exhibit an additional cluster near the mouth of the Columbia River and HI cases for both Steller sea lions and Guadalupe fur seals are more tightly clustered around the mouth of the Columbia River relative to the distribution of overall strandings (Figure 9).</w:t>
      </w:r>
    </w:p>
    <w:p>
      <w:pPr>
        <w:pStyle w:val="BodyText"/>
      </w:pPr>
      <w:r>
        <w:rPr>
          <w:b/>
        </w:rPr>
        <w:t xml:space="preserve">Discussion</w:t>
      </w:r>
    </w:p>
    <w:p>
      <w:pPr>
        <w:pStyle w:val="BodyText"/>
      </w:pPr>
      <w:r>
        <w:t xml:space="preserve">Our results highlight spatio-temporal stranding hotspots for pinnipeds in Oregon and Washington from 1989-2016. Harbor seals are the most commonly stranded species in inland Washington waters while other species strand more frequently in Oregon. In addition, strandings exhibit a seasonal peak that varies by species, and more males have stranded than females, though the sex composition varies by age. Furthermore, the prevalence of human interactions varies by sex, age class, and species, the number of strandings and human interactions have changed over time, and strandings and specific human interaction types are clustered in certain counties along the coast. Huggins et al. (2015b) found that the proportion of total strandings that were actually reported in this region both changed over time and varied across species, seasons, and network areas. However, this variation likely remains relatively consistent over time and space (</w:t>
      </w:r>
      <w:r>
        <w:rPr>
          <w:i/>
        </w:rPr>
        <w:t xml:space="preserve">i.e.</w:t>
      </w:r>
      <w:r>
        <w:t xml:space="preserve">, much of the reporting biases that have arisen were probably rooted in logistical issues specific to a given place or situation, and remain true to that area). Therefore, while reported strandings underestimate the true volume of strandings, the long-term spatio-temporal patterns across sex and age class and the relative changes in the prevalence of human interactions cases over time reflect and can be explained by natural and anthropogenic characteristics of the region and respective species, as described in more detail below.</w:t>
      </w:r>
      <w:r>
        <w:t xml:space="preserve"> </w:t>
      </w:r>
      <w:r>
        <w:t xml:space="preserve">[add note - the parenthetical point isn't coming across]</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a higher incidence of HI cases in males of various age classes (but particularly young animals) (Greig et al., 2005, Delong et al., 1990, Kiyota &amp; Baba, 2001; Kaplan Dau et al., 2009), while here we found that while there were a higher number of male HI cases, the proportion of human interaction cases was similar for both males and females (~16%).</w:t>
      </w:r>
    </w:p>
    <w:p>
      <w:pPr>
        <w:pStyle w:val="BodyText"/>
      </w:pPr>
      <w:r>
        <w:t xml:space="preserve">Adults constituting a higher percentage of overall strandings compared to other age classes differs from other studies where young animals have comprised the majority of strandings and human interaction cases (Greig et al., 2005; Goldstein et al., 1999; Hanni &amp; Pyle, 2000; Kaplan Dau et al., 2009). This disparity is likely due to more adults migrating through or hauling out in the region, with some species not having rookeries in the area, compared to other study regions such as California where there is a higher prevalence of pups due to the proximity of rookeries. Similarly, the slightly higher proportion of HI cases in adults and subadults rather than pups and yearlings (16% versus 8-11%) as in other studies is likely due to the spatial distribution of different age classes for each species, as noted above. Our age class results must also be interpreted with the knowledge that strandings of pups in inland Washington may be higher due to dedicated pup mortality surveys of haul-out areas not publicly accessible.</w:t>
      </w:r>
    </w:p>
    <w:p>
      <w:pPr>
        <w:pStyle w:val="BodyText"/>
      </w:pPr>
      <w:r>
        <w:rPr>
          <w:i/>
        </w:rPr>
        <w:t xml:space="preserve">Species</w:t>
      </w:r>
      <w:r>
        <w:br w:type="textWrapping"/>
      </w:r>
      <w:r>
        <w:t xml:space="preserve">[add note - Dyanna or Jessie - Stephanie suggested we should add a bit more about increased GFS in stranding records]</w:t>
      </w:r>
      <w:r>
        <w:t xml:space="preserve"> </w:t>
      </w:r>
      <w:r>
        <w:t xml:space="preserve">Looking more closely at the composition of age class and sex of strandings is more informative at the species level, as the different demographic and behavioral characteristics of each species largely determines when and where pupping, weaning, and foraging occur along the coast. For example, the majority of California sea lion strandings were male, reflecting the fact that most females remain around the rookeries in California. Our findings were similar to that of Lee (2016), where California sea lion strandings were primarily males while Steller sea lion strandings were more equitably distributed between the sexes. The prevalence of harbor seal pups in inland Washington waters is similarly attributable to the presence of rookeries in the area and a population that has grown to carrying capacity in recent decades.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not surprising that the number and prevalence of HI cases varies across species (Table 3 and Table 1), similar to the variation noted by others (Moore et al., 2009; Bogomolni et al., 2010). For example, species that forage further offshore would be least likely to encounter vessel traffic, those that haulout at popular beaches might have a higher prevalence of public harrassment cases, and those whose foraging overlaps with a particular fishing season or area might have a higher prevalence of entanglements and gunshot wounds.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 The overall prevalence of human interaction cases for all species over the study period was approximately 11%, similar to that observed in California (7.5-16%) and Cape Cod (10%) (Goldstein et al., 1999; Kaplan Dau et al., 2009; Moore et al., 2009; Bogomolni et al., 2010; Keledjian &amp; Mesnick, 2013). However, the prevalence of HI can also be influenced by the levels of examination each species typically receives (</w:t>
      </w:r>
      <w:r>
        <w:rPr>
          <w:i/>
        </w:rPr>
        <w:t xml:space="preserve">i.e.</w:t>
      </w:r>
      <w:r>
        <w:t xml:space="preserve">, listed and infrequently stranded species such as the northern fur seal would likely garner greater scientific interest and therefore more extensive examinations that would reveal evidence of human interaction).</w:t>
      </w:r>
    </w:p>
    <w:p>
      <w:pPr>
        <w:pStyle w:val="BodyText"/>
      </w:pPr>
      <w:r>
        <w:rPr>
          <w:i/>
        </w:rPr>
        <w:t xml:space="preserve">Temporal Patterns</w:t>
      </w:r>
      <w:r>
        <w:br w:type="textWrapping"/>
      </w:r>
      <w:r>
        <w:t xml:space="preserve">Our results indicate that 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The noticeable and extended seasonal peak in harbor seal strandings likely reflects that these strandings are primarily pups, and pupping in Washington occurs from April to October depending on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For example, the implementation (or the relaxation) of a policy or outreach effort can manifest itself in stranding data, such as when local law enforcement officials patrol beaches or initiate enhanced outreach efforts to fishermen. This type of activity resulted in noticeably decreased gunshot wound cases in 20XX (add note - debbie provide more details here) followed by a rise shortly thereafter. Such events could also explain the noticeable spike in gunshot wound cases in the early 1990s.</w:t>
      </w:r>
    </w:p>
    <w:p>
      <w:pPr>
        <w:pStyle w:val="BodyText"/>
      </w:pPr>
      <w:r>
        <w:t xml:space="preserve">The prevalence of HI cases have increased significantly over time for California sea lions, harbor seals, and northern elephant seals. More specifically, the prevalence of gunshot wounds increased in reported California sea lion strandings and the prevalence of fisheries entanglements increased for California sea lions and harbor seals. The prevalence of HI cases reported here is similar to the range documented in California, amounting to between 7.5% and 16% of cases (Goldstein et al., 1999; Keledjian &amp; Mesnick, 2013).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would be possible to compare interannual changes in the number or prevalence of HI to proxies for fishing effort or other human activities, though data over time and space can be sparse.</w:t>
      </w:r>
    </w:p>
    <w:p>
      <w:pPr>
        <w:pStyle w:val="BodyText"/>
      </w:pPr>
      <w:r>
        <w:rPr>
          <w:i/>
        </w:rPr>
        <w:t xml:space="preserve">Spatial Patterns</w:t>
      </w:r>
      <w:r>
        <w:br w:type="textWrapping"/>
      </w:r>
      <w:r>
        <w:t xml:space="preserve">Overall strandings - The number and relative distribution of species stranded along the coasts of Oregon and Washington (Table 3) can be largely explained by the local abundance and demographic characteristics of each species. The number and relative distribution of strandings were different across species, and stranding hotspots are similar to those that have been previously identified for cetaceans and pinnipeds (Norman et al., 2004; Lee, 2016). In Washington, harbor seals primarily stranded along the shores of the Salish Sea due to the area having a large number of haul-outs, rookeries, and public reporting. In contrast, fewer strandings are reported along the Washington coast, largely due to the fact that many beaches are isolated or inaccessible. Guadalupe fur seal stranding hotspots occur around the mouth of the Columbia River and Willapa Bay (Figure 8), likely reflecting the fact that few individuals range into inland Washington waters. Similarly, northern fur seal strandings did not exhibit clustering in northern Washington or the Salish Sea,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2010; Peltier et al., 2013; Frungillo &amp; Read, 2014; Pikesley et al., 2014; Johnston et al., 2015).</w:t>
      </w:r>
    </w:p>
    <w:p>
      <w:pPr>
        <w:pStyle w:val="BodyText"/>
      </w:pPr>
      <w:r>
        <w:t xml:space="preserve">Over the study area, kernel density plots show that human interaction cases are more concentrated in specific places compared to overall strandings. In Washington, human interactions were disproportionately higher in Pacific and Pierce counties, which accounted for 30% of human interactions cases in Washington but less than 19% of total strandings. In Pacific county, 66% of HI cases were gunshot wounds. The higher percentage of "other" HI cases in inland Washington is likely due to the fact that the majority of those cases are harbor seal pups, and a disproportional number of harbor seal stranding occurs in Washington, as described above. The higher percentage of boat-related injuries in inland Washington could be attributed to the presence of ferry and shipping traffic and recreational boating opportunities throughout the Salish Sea. In Oregon, human interactions were disproportionately higher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predictive modeling that includes measures of pinniped abundance, prey distribution, and proxies for oceanographic conditions (such as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r>
        <w:br w:type="textWrapping"/>
      </w:r>
      <w:r>
        <w:t xml:space="preserve">Spatio-temporal patterns in the age and sex of pinniped strandings in Oregon and Washington have varied for each of the six species that are found in the study area. Patterns in the distribution and number of strandings along the coast and throughout the year are likely due to the local abundance and demographic characteristics of each species, with harbor seal pups stranding primarily throughout the Salish Sea during pupping season, and other species stranding more broadly across all age classes and along the coast. The number of strandings and the prevalence of human interaction cases increased over time, largely attributed to a combination of changing population dynamics, enhanced stranding response effort and public awareness, and continued coastal socioeconomic development.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uman interaction cases. Stranding data may contain gaps, biases, and inconsistencies, but are an invaluable resource for conservation and management of these marine mammal species.</w:t>
      </w:r>
    </w:p>
    <w:p>
      <w:pPr>
        <w:pStyle w:val="BodyText"/>
      </w:pPr>
      <w:r>
        <w:rPr>
          <w:b/>
        </w:rPr>
        <w:t xml:space="preserve">Figures and Tables</w:t>
      </w:r>
    </w:p>
    <w:p>
      <w:pPr>
        <w:pStyle w:val="BodyText"/>
      </w:pPr>
      <w:r>
        <w:t xml:space="preserve">[add note - Jen thought the legends looked suspiciously near the x-axis, is this better?]</w:t>
      </w:r>
      <w:r>
        <w:t xml:space="preserve"> </w:t>
      </w: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3"/>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a) Annual stranding cases for each species showing higher average strandings for harbor seals and California sea lions; and (b) annual human interaction cases showing a high number of gunshot wounds for California sea lions and Steller sea lions and Other cases for harbor seal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4"/>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strandings (</w:t>
      </w:r>
      <w:r>
        <w:rPr>
          <w:i/>
        </w:rPr>
        <w:t xml:space="preserve">n</w:t>
      </w:r>
      <w:r>
        <w:t xml:space="preserve"> </w:t>
      </w:r>
      <w:r>
        <w:t xml:space="preserve">= 14,939) (black dotted loess regression line) likely at least in part due to Prescott Grant funding beginning in the mid-2000s; and increasing stranding reports of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 (b) annual strandings by sub-region show greater volume and increasing number of strandings in Oregon (y = 1.052</w:t>
      </w:r>
      <w:r>
        <w:rPr>
          <w:vertAlign w:val="superscript"/>
        </w:rPr>
        <w:t xml:space="preserve">x</w:t>
      </w:r>
      <w:r>
        <w:t xml:space="preserve">, z = 3.78, p &lt; 0.001) and inland Washington waters (y = 1.040</w:t>
      </w:r>
      <w:r>
        <w:rPr>
          <w:vertAlign w:val="superscript"/>
        </w:rPr>
        <w:t xml:space="preserve">x</w:t>
      </w:r>
      <w:r>
        <w:t xml:space="preserve">, z = 4.95, p &lt; 0.001) compared with the Washington coast (1.074</w:t>
      </w:r>
      <w:r>
        <w:rPr>
          <w:vertAlign w:val="superscript"/>
        </w:rPr>
        <w:t xml:space="preserve">x</w:t>
      </w:r>
      <w:r>
        <w:t xml:space="preserve">, z = 3.6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combined HI cases overall (denoted by black loess regression line) and for each species shows increasing cases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and (b)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black dotted regression line, y = 0.06x, z = 15.5, p &lt; 0.001) and significantly increasing for harbor seals (y = 0.06x, z = 11.4, p &lt; 0.001), California sea lions (y = 0.03x, z = 3.8, p &lt; 0.001), and northern elephant seals (y = 0.09x, z = 3.5, p &lt; 0.001); (b) increasing for all types combined (black dotted regression line, y = 0.06x, z = 15.5, p &lt; 0.001) and for each HI case type: gunshot wounds (y = 0.039x, z = 6.4, p &lt; 0.001), fisheries entanglements (y = 0.043x, z = 5.3, p &lt; 0.001), and boat injuries (y = 0.087x, z = 4.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showing summer peak for harbor seals; (b) age class, showing summer peak for human interaction cases for pups; and (c) human interaction type, showing a high number of Other cases in the summer and gunshot wounds in March.</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a) Total strandings by species shows greater number and proportion of harbor seal strandings in Washington (left of dashed line) and more diverse species strandings in Oregon (right of dashed line); and (b) total human interaction cases higher in Lincoln, San Juan, and Pierce, and proportionally higher HI cases in Clatsop and Pacific. Asterisks represent counties where counts are significantly higher than mean strandings and HI cases (p &lt; 0.05).</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Strandings (grey points) and kernel density hotspot contour lines showing hotspots of human interaction cases, with fisheries and boat collisions distributed throughout the Salish Sea and at the mouth of the Columbia River, and gunshot wound cluster centered at the mouth of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0: Strandings (grey points) and kernel density hotspot contour lines showing hotspots of human interaction cases, with fisheries and boat collisions distributed throughout the Salish Sea and at the mouth of the Columbia River, and gunshot wound cluster centered at the mouth of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All stranding cases (grey points) and kernel density hotspot contour lines showing stranding hotspots for each species, with hotspots occurring in the Salish Sea for harbor seals and along the outer coast near the mouth of the Columbia River for the other speci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3-1.png" id="0" name="Picture"/>
                    <pic:cNvPicPr>
                      <a:picLocks noChangeArrowheads="1" noChangeAspect="1"/>
                    </pic:cNvPicPr>
                  </pic:nvPicPr>
                  <pic:blipFill>
                    <a:blip r:embed="rId32"/>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9: Strandings (grey points) and kernel density hotspot contour lines showing overlapping hotspots for all strandings (black) and human interaction cases (red).</w:t>
      </w:r>
    </w:p>
    <w:p>
      <w:pPr>
        <w:pStyle w:val="BodyText"/>
      </w:pPr>
      <w:r>
        <w:t xml:space="preserve">Table 1: Sex and age composition of all strandings (</w:t>
      </w:r>
      <w:r>
        <w:rPr>
          <w:i/>
        </w:rPr>
        <w:t xml:space="preserve">n</w:t>
      </w:r>
      <w:r>
        <w:t xml:space="preserve"> </w:t>
      </w:r>
      <w:r>
        <w:t xml:space="preserve">= 14,939),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32</w:t>
            </w:r>
          </w:p>
        </w:tc>
        <w:tc>
          <w:p>
            <w:pPr>
              <w:pStyle w:val="Compact"/>
              <w:jc w:val="center"/>
            </w:pPr>
            <w:r>
              <w:t xml:space="preserve">5</w:t>
            </w:r>
          </w:p>
        </w:tc>
        <w:tc>
          <w:p>
            <w:pPr>
              <w:pStyle w:val="Compact"/>
              <w:jc w:val="center"/>
            </w:pPr>
            <w:r>
              <w:t xml:space="preserve">44</w:t>
            </w:r>
          </w:p>
        </w:tc>
      </w:tr>
      <w:tr>
        <w:tc>
          <w:p>
            <w:pPr>
              <w:pStyle w:val="Compact"/>
              <w:jc w:val="center"/>
            </w:pPr>
            <w:r>
              <w:t xml:space="preserve">Male</w:t>
            </w:r>
          </w:p>
        </w:tc>
        <w:tc>
          <w:p>
            <w:pPr>
              <w:pStyle w:val="Compact"/>
              <w:jc w:val="center"/>
            </w:pPr>
            <w:r>
              <w:t xml:space="preserve">5021</w:t>
            </w:r>
          </w:p>
        </w:tc>
        <w:tc>
          <w:p>
            <w:pPr>
              <w:pStyle w:val="Compact"/>
              <w:jc w:val="center"/>
            </w:pPr>
            <w:r>
              <w:t xml:space="preserve">34</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w:t>
            </w:r>
          </w:p>
        </w:tc>
        <w:tc>
          <w:p>
            <w:pPr>
              <w:pStyle w:val="Compact"/>
              <w:jc w:val="center"/>
            </w:pPr>
            <w:r>
              <w:t xml:space="preserve">5</w:t>
            </w:r>
          </w:p>
        </w:tc>
        <w:tc>
          <w:p>
            <w:pPr>
              <w:pStyle w:val="Compact"/>
              <w:jc w:val="center"/>
            </w:pPr>
            <w:r>
              <w:t xml:space="preserve">35</w:t>
            </w:r>
          </w:p>
        </w:tc>
        <w:tc>
          <w:p>
            <w:pPr>
              <w:pStyle w:val="Compact"/>
              <w:jc w:val="center"/>
            </w:pPr>
            <w:r>
              <w:t xml:space="preserve">19</w:t>
            </w:r>
          </w:p>
        </w:tc>
        <w:tc>
          <w:p>
            <w:pPr>
              <w:pStyle w:val="Compact"/>
              <w:jc w:val="center"/>
            </w:pPr>
            <w:r>
              <w:t xml:space="preserve">3</w:t>
            </w:r>
          </w:p>
        </w:tc>
        <w:tc>
          <w:p>
            <w:pPr>
              <w:pStyle w:val="Compact"/>
              <w:jc w:val="center"/>
            </w:pPr>
            <w:r>
              <w:t xml:space="preserve">42</w:t>
            </w:r>
          </w:p>
        </w:tc>
      </w:tr>
      <w:tr>
        <w:tc>
          <w:p>
            <w:pPr>
              <w:pStyle w:val="Compact"/>
              <w:jc w:val="center"/>
            </w:pPr>
            <w:r>
              <w:t xml:space="preserve">Pup</w:t>
            </w:r>
          </w:p>
        </w:tc>
        <w:tc>
          <w:p>
            <w:pPr>
              <w:pStyle w:val="Compact"/>
              <w:jc w:val="center"/>
            </w:pPr>
            <w:r>
              <w:t xml:space="preserve">4242</w:t>
            </w:r>
          </w:p>
        </w:tc>
        <w:tc>
          <w:p>
            <w:pPr>
              <w:pStyle w:val="Compact"/>
              <w:jc w:val="center"/>
            </w:pPr>
            <w:r>
              <w:t xml:space="preserve">28</w:t>
            </w:r>
          </w:p>
        </w:tc>
        <w:tc>
          <w:p>
            <w:pPr>
              <w:pStyle w:val="Compact"/>
              <w:jc w:val="center"/>
            </w:pPr>
            <w:r>
              <w:t xml:space="preserve">11</w:t>
            </w:r>
          </w:p>
        </w:tc>
        <w:tc>
          <w:p>
            <w:pPr>
              <w:pStyle w:val="Compact"/>
              <w:jc w:val="center"/>
            </w:pPr>
            <w:r>
              <w:t xml:space="preserve">17</w:t>
            </w:r>
          </w:p>
        </w:tc>
        <w:tc>
          <w:p>
            <w:pPr>
              <w:pStyle w:val="Compact"/>
              <w:jc w:val="center"/>
            </w:pPr>
            <w:r>
              <w:t xml:space="preserve">4</w:t>
            </w:r>
          </w:p>
        </w:tc>
        <w:tc>
          <w:p>
            <w:pPr>
              <w:pStyle w:val="Compact"/>
              <w:jc w:val="center"/>
            </w:pPr>
            <w:r>
              <w:t xml:space="preserve">7</w:t>
            </w:r>
          </w:p>
        </w:tc>
        <w:tc>
          <w:p>
            <w:pPr>
              <w:pStyle w:val="Compact"/>
              <w:jc w:val="center"/>
            </w:pPr>
            <w:r>
              <w:t xml:space="preserve">72</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7</w:t>
            </w:r>
          </w:p>
        </w:tc>
        <w:tc>
          <w:p>
            <w:pPr>
              <w:pStyle w:val="Compact"/>
              <w:jc w:val="center"/>
            </w:pPr>
            <w:r>
              <w:t xml:space="preserve">8</w:t>
            </w:r>
          </w:p>
        </w:tc>
        <w:tc>
          <w:p>
            <w:pPr>
              <w:pStyle w:val="Compact"/>
              <w:jc w:val="center"/>
            </w:pPr>
            <w:r>
              <w:t xml:space="preserve">39</w:t>
            </w:r>
          </w:p>
        </w:tc>
        <w:tc>
          <w:p>
            <w:pPr>
              <w:pStyle w:val="Compact"/>
              <w:jc w:val="center"/>
            </w:pPr>
            <w:r>
              <w:t xml:space="preserve">21</w:t>
            </w:r>
          </w:p>
        </w:tc>
        <w:tc>
          <w:p>
            <w:pPr>
              <w:pStyle w:val="Compact"/>
              <w:jc w:val="center"/>
            </w:pPr>
            <w:r>
              <w:t xml:space="preserve">5</w:t>
            </w:r>
          </w:p>
        </w:tc>
        <w:tc>
          <w:p>
            <w:pPr>
              <w:pStyle w:val="Compact"/>
              <w:jc w:val="center"/>
            </w:pPr>
            <w:r>
              <w:t xml:space="preserve">35</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w:t>
            </w:r>
          </w:p>
        </w:tc>
        <w:tc>
          <w:p>
            <w:pPr>
              <w:pStyle w:val="Compact"/>
              <w:jc w:val="center"/>
            </w:pPr>
            <w:r>
              <w:t xml:space="preserve">17</w:t>
            </w:r>
          </w:p>
        </w:tc>
        <w:tc>
          <w:p>
            <w:pPr>
              <w:pStyle w:val="Compact"/>
              <w:jc w:val="center"/>
            </w:pPr>
            <w:r>
              <w:t xml:space="preserve">16</w:t>
            </w:r>
          </w:p>
        </w:tc>
        <w:tc>
          <w:p>
            <w:pPr>
              <w:pStyle w:val="Compact"/>
              <w:jc w:val="center"/>
            </w:pPr>
            <w:r>
              <w:t xml:space="preserve">58</w:t>
            </w:r>
          </w:p>
        </w:tc>
        <w:tc>
          <w:p>
            <w:pPr>
              <w:pStyle w:val="Compact"/>
              <w:jc w:val="center"/>
            </w:pPr>
            <w:r>
              <w:t xml:space="preserve">5</w:t>
            </w:r>
          </w:p>
        </w:tc>
        <w:tc>
          <w:p>
            <w:pPr>
              <w:pStyle w:val="Compact"/>
              <w:jc w:val="center"/>
            </w:pPr>
            <w:r>
              <w:t xml:space="preserve">21</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6</w:t>
            </w:r>
          </w:p>
        </w:tc>
        <w:tc>
          <w:p>
            <w:pPr>
              <w:pStyle w:val="Compact"/>
              <w:jc w:val="center"/>
            </w:pPr>
            <w:r>
              <w:t xml:space="preserve">7</w:t>
            </w:r>
          </w:p>
        </w:tc>
        <w:tc>
          <w:p>
            <w:pPr>
              <w:pStyle w:val="Compact"/>
              <w:jc w:val="center"/>
            </w:pPr>
            <w:r>
              <w:t xml:space="preserve">27</w:t>
            </w:r>
          </w:p>
        </w:tc>
        <w:tc>
          <w:p>
            <w:pPr>
              <w:pStyle w:val="Compact"/>
              <w:jc w:val="center"/>
            </w:pPr>
            <w:r>
              <w:t xml:space="preserve">41</w:t>
            </w:r>
          </w:p>
        </w:tc>
        <w:tc>
          <w:p>
            <w:pPr>
              <w:pStyle w:val="Compact"/>
              <w:jc w:val="center"/>
            </w:pPr>
            <w:r>
              <w:t xml:space="preserve">2</w:t>
            </w:r>
          </w:p>
        </w:tc>
        <w:tc>
          <w:p>
            <w:pPr>
              <w:pStyle w:val="Compact"/>
              <w:jc w:val="center"/>
            </w:pPr>
            <w:r>
              <w:t xml:space="preserve">30</w:t>
            </w:r>
          </w:p>
        </w:tc>
      </w:tr>
    </w:tbl>
    <w:p>
      <w:pPr>
        <w:pStyle w:val="BodyText"/>
      </w:pPr>
      <w:r>
        <w:t xml:space="preserve">Table 2: Age and sex composition and weighted averages of all strandings (</w:t>
      </w:r>
      <w:r>
        <w:rPr>
          <w:i/>
        </w:rPr>
        <w:t xml:space="preserve">n</w:t>
      </w:r>
      <w:r>
        <w:t xml:space="preserve"> </w:t>
      </w:r>
      <w:r>
        <w:t xml:space="preserve">= 14,939) by species shows higher proportion of males and adults for California and Steller sea lions and a higher proportion of pups for harbor seal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17.2</w:t>
            </w:r>
          </w:p>
        </w:tc>
        <w:tc>
          <w:p>
            <w:pPr>
              <w:pStyle w:val="Compact"/>
              <w:jc w:val="center"/>
            </w:pPr>
            <w:r>
              <w:t xml:space="preserve">33.6</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3: Species composition of all strandings (</w:t>
      </w:r>
      <w:r>
        <w:rPr>
          <w:i/>
        </w:rPr>
        <w:t xml:space="preserve">n</w:t>
      </w:r>
      <w:r>
        <w:t xml:space="preserve"> </w:t>
      </w:r>
      <w:r>
        <w:t xml:space="preserve">= 14,939), the prevalence of human interaction cases (HI/all cases) for each species, regional distribution,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69</w:t>
            </w:r>
          </w:p>
        </w:tc>
        <w:tc>
          <w:p>
            <w:pPr>
              <w:pStyle w:val="Compact"/>
              <w:jc w:val="center"/>
            </w:pPr>
            <w:r>
              <w:t xml:space="preserve">11</w:t>
            </w:r>
          </w:p>
        </w:tc>
        <w:tc>
          <w:p>
            <w:pPr>
              <w:pStyle w:val="Compact"/>
              <w:jc w:val="center"/>
            </w:pPr>
            <w:r>
              <w:t xml:space="preserve">20</w:t>
            </w:r>
          </w:p>
        </w:tc>
        <w:tc>
          <w:p>
            <w:pPr>
              <w:pStyle w:val="Compact"/>
              <w:jc w:val="center"/>
            </w:pPr>
            <w:r>
              <w:t xml:space="preserve">15</w:t>
            </w:r>
          </w:p>
        </w:tc>
        <w:tc>
          <w:p>
            <w:pPr>
              <w:pStyle w:val="Compact"/>
              <w:jc w:val="center"/>
            </w:pPr>
            <w:r>
              <w:t xml:space="preserve">18</w:t>
            </w:r>
          </w:p>
        </w:tc>
        <w:tc>
          <w:p>
            <w:pPr>
              <w:pStyle w:val="Compact"/>
              <w:jc w:val="center"/>
            </w:pPr>
            <w:r>
              <w:t xml:space="preserve">58</w:t>
            </w:r>
          </w:p>
        </w:tc>
        <w:tc>
          <w:p>
            <w:pPr>
              <w:pStyle w:val="Compact"/>
              <w:jc w:val="center"/>
            </w:pPr>
            <w:r>
              <w:t xml:space="preserve">4</w:t>
            </w:r>
          </w:p>
        </w:tc>
        <w:tc>
          <w:p>
            <w:pPr>
              <w:pStyle w:val="Compact"/>
              <w:jc w:val="center"/>
            </w:pPr>
            <w:r>
              <w:t xml:space="preserve">2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61</w:t>
            </w:r>
          </w:p>
        </w:tc>
        <w:tc>
          <w:p>
            <w:pPr>
              <w:pStyle w:val="Compact"/>
              <w:jc w:val="center"/>
            </w:pPr>
            <w:r>
              <w:t xml:space="preserve">34</w:t>
            </w:r>
          </w:p>
        </w:tc>
        <w:tc>
          <w:p>
            <w:pPr>
              <w:pStyle w:val="Compact"/>
              <w:jc w:val="center"/>
            </w:pPr>
            <w:r>
              <w:t xml:space="preserve">5</w:t>
            </w:r>
          </w:p>
        </w:tc>
        <w:tc>
          <w:p>
            <w:pPr>
              <w:pStyle w:val="Compact"/>
              <w:jc w:val="center"/>
            </w:pPr>
            <w:r>
              <w:t xml:space="preserve">14</w:t>
            </w:r>
          </w:p>
        </w:tc>
        <w:tc>
          <w:p>
            <w:pPr>
              <w:pStyle w:val="Compact"/>
              <w:jc w:val="center"/>
            </w:pPr>
            <w:r>
              <w:t xml:space="preserve">65</w:t>
            </w:r>
          </w:p>
        </w:tc>
        <w:tc>
          <w:p>
            <w:pPr>
              <w:pStyle w:val="Compact"/>
              <w:jc w:val="center"/>
            </w:pPr>
            <w:r>
              <w:t xml:space="preserve">4</w:t>
            </w:r>
          </w:p>
        </w:tc>
        <w:tc>
          <w:p>
            <w:pPr>
              <w:pStyle w:val="Compact"/>
              <w:jc w:val="center"/>
            </w:pPr>
            <w:r>
              <w:t xml:space="preserve">0</w:t>
            </w:r>
          </w:p>
        </w:tc>
        <w:tc>
          <w:p>
            <w:pPr>
              <w:pStyle w:val="Compact"/>
              <w:jc w:val="center"/>
            </w:pPr>
            <w:r>
              <w:t xml:space="preserve">30</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15</w:t>
            </w:r>
          </w:p>
        </w:tc>
        <w:tc>
          <w:p>
            <w:pPr>
              <w:pStyle w:val="Compact"/>
              <w:jc w:val="center"/>
            </w:pPr>
            <w:r>
              <w:t xml:space="preserve">7</w:t>
            </w:r>
          </w:p>
        </w:tc>
        <w:tc>
          <w:p>
            <w:pPr>
              <w:pStyle w:val="Compact"/>
              <w:jc w:val="center"/>
            </w:pPr>
            <w:r>
              <w:t xml:space="preserve">78</w:t>
            </w:r>
          </w:p>
        </w:tc>
        <w:tc>
          <w:p>
            <w:pPr>
              <w:pStyle w:val="Compact"/>
              <w:jc w:val="center"/>
            </w:pPr>
            <w:r>
              <w:t xml:space="preserve">10</w:t>
            </w:r>
          </w:p>
        </w:tc>
        <w:tc>
          <w:p>
            <w:pPr>
              <w:pStyle w:val="Compact"/>
              <w:jc w:val="center"/>
            </w:pPr>
            <w:r>
              <w:t xml:space="preserve">19</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w:t>
            </w:r>
          </w:p>
        </w:tc>
        <w:tc>
          <w:p>
            <w:pPr>
              <w:pStyle w:val="Compact"/>
              <w:jc w:val="center"/>
            </w:pPr>
            <w:r>
              <w:t xml:space="preserve">16</w:t>
            </w:r>
          </w:p>
        </w:tc>
        <w:tc>
          <w:p>
            <w:pPr>
              <w:pStyle w:val="Compact"/>
              <w:jc w:val="center"/>
            </w:pPr>
            <w:r>
              <w:t xml:space="preserve">17</w:t>
            </w:r>
          </w:p>
        </w:tc>
        <w:tc>
          <w:p>
            <w:pPr>
              <w:pStyle w:val="Compact"/>
              <w:jc w:val="center"/>
            </w:pPr>
            <w:r>
              <w:t xml:space="preserve">8</w:t>
            </w:r>
          </w:p>
        </w:tc>
        <w:tc>
          <w:p>
            <w:pPr>
              <w:pStyle w:val="Compact"/>
              <w:jc w:val="center"/>
            </w:pPr>
            <w:r>
              <w:t xml:space="preserve">11</w:t>
            </w:r>
          </w:p>
        </w:tc>
        <w:tc>
          <w:p>
            <w:pPr>
              <w:pStyle w:val="Compact"/>
              <w:jc w:val="center"/>
            </w:pPr>
            <w:r>
              <w:t xml:space="preserve">33</w:t>
            </w:r>
          </w:p>
        </w:tc>
        <w:tc>
          <w:p>
            <w:pPr>
              <w:pStyle w:val="Compact"/>
              <w:jc w:val="center"/>
            </w:pPr>
            <w:r>
              <w:t xml:space="preserve">11</w:t>
            </w:r>
          </w:p>
        </w:tc>
        <w:tc>
          <w:p>
            <w:pPr>
              <w:pStyle w:val="Compact"/>
              <w:jc w:val="center"/>
            </w:pPr>
            <w:r>
              <w:t xml:space="preserve">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61</w:t>
            </w:r>
          </w:p>
        </w:tc>
        <w:tc>
          <w:p>
            <w:pPr>
              <w:pStyle w:val="Compact"/>
              <w:jc w:val="center"/>
            </w:pPr>
            <w:r>
              <w:t xml:space="preserve">25</w:t>
            </w:r>
          </w:p>
        </w:tc>
        <w:tc>
          <w:p>
            <w:pPr>
              <w:pStyle w:val="Compact"/>
              <w:jc w:val="center"/>
            </w:pPr>
            <w:r>
              <w:t xml:space="preserve">15</w:t>
            </w:r>
          </w:p>
        </w:tc>
        <w:tc>
          <w:p>
            <w:pPr>
              <w:pStyle w:val="Compact"/>
              <w:jc w:val="center"/>
            </w:pPr>
            <w:r>
              <w:t xml:space="preserve">25</w:t>
            </w:r>
          </w:p>
        </w:tc>
        <w:tc>
          <w:p>
            <w:pPr>
              <w:pStyle w:val="Compact"/>
              <w:jc w:val="center"/>
            </w:pPr>
            <w:r>
              <w:t xml:space="preserve">75</w:t>
            </w:r>
          </w:p>
        </w:tc>
        <w:tc>
          <w:p>
            <w:pPr>
              <w:pStyle w:val="Compact"/>
              <w:jc w:val="center"/>
            </w:pPr>
            <w:r>
              <w:t xml:space="preserve">4</w:t>
            </w:r>
          </w:p>
        </w:tc>
        <w:tc>
          <w:p>
            <w:pPr>
              <w:pStyle w:val="Compact"/>
              <w:jc w:val="center"/>
            </w:pPr>
            <w:r>
              <w:t xml:space="preserve">0</w:t>
            </w:r>
          </w:p>
        </w:tc>
        <w:tc>
          <w:p>
            <w:pPr>
              <w:pStyle w:val="Compact"/>
              <w:jc w:val="center"/>
            </w:pPr>
            <w:r>
              <w:t xml:space="preserve">21</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16</w:t>
            </w:r>
          </w:p>
        </w:tc>
        <w:tc>
          <w:p>
            <w:pPr>
              <w:pStyle w:val="Compact"/>
              <w:jc w:val="center"/>
            </w:pPr>
            <w:r>
              <w:t xml:space="preserve">74</w:t>
            </w:r>
          </w:p>
        </w:tc>
        <w:tc>
          <w:p>
            <w:pPr>
              <w:pStyle w:val="Compact"/>
              <w:jc w:val="center"/>
            </w:pPr>
            <w:r>
              <w:t xml:space="preserve">2</w:t>
            </w:r>
          </w:p>
        </w:tc>
        <w:tc>
          <w:p>
            <w:pPr>
              <w:pStyle w:val="Compact"/>
              <w:jc w:val="center"/>
            </w:pPr>
            <w:r>
              <w:t xml:space="preserve">8</w:t>
            </w:r>
          </w:p>
        </w:tc>
      </w:tr>
    </w:tbl>
    <w:p>
      <w:pPr>
        <w:pStyle w:val="BodyText"/>
      </w:pPr>
      <w:r>
        <w:rPr>
          <w:b/>
        </w:rPr>
        <w:t xml:space="preserve">Appendices: Additional Tables and Statistical Analyses</w:t>
      </w:r>
    </w:p>
    <w:p>
      <w:pPr>
        <w:pStyle w:val="BodyText"/>
      </w:pPr>
      <w:r>
        <w:t xml:space="preserve">Table 4: Proportion of all strandings, proportion of human interaction cases (%), and the composition of human interaction case typ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9</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Proportion of all strandings (%), the proportion of human interaction cases (%) and the composition of human interaction case typ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8</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w:t>
      </w:r>
    </w:p>
    <w:p>
      <w:pPr>
        <w:pStyle w:val="BodyText"/>
      </w:pPr>
      <w:r>
        <w:t xml:space="preserve">Antonelis, G.A., J.D. Baker, T.C. Johanos, R.C. Braun, &amp;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K.R. Pugliares, S.M. Sharp, K. Patchett, C.T. Harry, J.M. LaRocque, K.M. Touhey, &amp; M. Moore. (2010). Mortality trends of stranded marine mammals on Cape Cod and southeastern Massachusetts, USA, 2000 to 2006. Diseases of Aquatic Organisms 88: 143-155.</w:t>
      </w:r>
    </w:p>
    <w:p>
      <w:pPr>
        <w:pStyle w:val="BodyText"/>
      </w:pPr>
      <w:r>
        <w:t xml:space="preserve">Bossart, G.D. (2006). Marine mammals as sentinels species for oceans and human health. Oceanography 19(2): 134-37.</w:t>
      </w:r>
    </w:p>
    <w:p>
      <w:pPr>
        <w:pStyle w:val="BodyText"/>
      </w:pPr>
      <w:r>
        <w:t xml:space="preserve">Bossart, G.D. (2011). Marine mammals as sentinel species for oceans and human health. Veterinary Pathology 48(3): 676-90.</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amp; others.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w:t>
      </w:r>
    </w:p>
    <w:p>
      <w:pPr>
        <w:pStyle w:val="BodyText"/>
      </w:pPr>
      <w:r>
        <w:t xml:space="preserve">Colegrove, K.M., Greig, D.J., &amp; F.M.D. Gulland. (2005). Causes of live strandings of northern elephant seals and Pacific harbor seals along the central California coast, 1992-2001. Aquatic Mammals 31(1): 1-10.</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 Ream, &amp; Johnson, D. (2015). Callorhinus ursinus. The IUCN Red List of Threatened Species 2015:e.T3590A45224953. Available at:</w:t>
      </w:r>
      <w:r>
        <w:t xml:space="preserve"> </w:t>
      </w:r>
      <w:hyperlink r:id="rId33">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p>
    <w:p>
      <w:pPr>
        <w:pStyle w:val="BodyText"/>
      </w:pPr>
      <w:r>
        <w:t xml:space="preserve">Gulland, F.M.D., &amp; Hall, A.J. (2007). Is marine mammal health deteriorating? Trends in the global reporting of marine mammal disease. EcoHealth 4(2): 135-150.</w:t>
      </w:r>
    </w:p>
    <w:p>
      <w:pPr>
        <w:pStyle w:val="BodyText"/>
      </w:pPr>
      <w:r>
        <w:t xml:space="preserve">Hanni, K.D., Long, D.J., Jones, R.E., Pyle, P., &amp; L.E. Morgan. (1997). Sightings and strandings of Guadalupe fur seals in central and northern California, 1988-1995. Journal of Mammalogy 78(2): 684-690.</w:t>
      </w:r>
    </w:p>
    <w:p>
      <w:pPr>
        <w:pStyle w:val="BodyText"/>
      </w:pPr>
      <w:r>
        <w:t xml:space="preserve">Hanni, K.D., &amp; P. Pyle. (2000). Entanglement of pinnipeds in synthetic materials at south-east Farallon Island, California, 1976–1998. Marine Pollution Bulletin 40: 1076–1081.</w:t>
      </w:r>
    </w:p>
    <w:p>
      <w:pPr>
        <w:pStyle w:val="BodyText"/>
      </w:pPr>
      <w:r>
        <w:t xml:space="preserve">Harris, D.E. &amp; S. Gupta. (2006). GIS-based Analysis of Ice-breeding Seal Strandings in the Gulf of Maine. Northeastern Naturalist 13(3): 403-420.</w:t>
      </w:r>
    </w:p>
    <w:p>
      <w:pPr>
        <w:pStyle w:val="BodyText"/>
      </w:pPr>
      <w:r>
        <w:t xml:space="preserve">Huber, H.R., B.R. Dickerson, S.J. Jeffries, &amp; D.M. Lambourn. (2012). Genetic analysis of Washington State harbor seals (</w:t>
      </w:r>
      <w:r>
        <w:rPr>
          <w:i/>
        </w:rPr>
        <w:t xml:space="preserve">Phoca vitulina richardii</w:t>
      </w:r>
      <w:r>
        <w:t xml:space="preserve">) using microsatellites. Canadian Journal of Zoology 90(12): 1361-1369.</w:t>
      </w:r>
    </w:p>
    <w:p>
      <w:pPr>
        <w:pStyle w:val="BodyText"/>
      </w:pPr>
      <w:r>
        <w:t xml:space="preserve">Huggins, J.L., Leahy, C.L., Calambokidis, J., Lambourn, D., Jeffries, S.J. &amp; others. (2013). Causes and patterns of harbor seal (</w:t>
      </w:r>
      <w:r>
        <w:rPr>
          <w:i/>
        </w:rPr>
        <w:t xml:space="preserve">Phoca vitulina</w:t>
      </w:r>
      <w:r>
        <w:t xml:space="preserve">) pup mortality at Smith Island, Washington, 2004-2010. Northwestern Naturalist 94(3): 198-208.</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mp; S. Jeffries. (2015b). Dedicated beach surveys along the central Washington coast reveal a high proportion of unreported marine mammal strandings. Marine Mammal Science 31(2): 782-789.</w:t>
      </w:r>
    </w:p>
    <w:p>
      <w:pPr>
        <w:pStyle w:val="BodyText"/>
      </w:pPr>
      <w:r>
        <w:t xml:space="preserve">Jeffries, S.J., P.J. Gearin, H.R. Huber, D.L. Saul, &amp; D.A. Pruett.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w:t>
      </w:r>
    </w:p>
    <w:p>
      <w:pPr>
        <w:pStyle w:val="BodyText"/>
      </w:pPr>
      <w:r>
        <w:t xml:space="preserve">Keledjian, A.J., &amp; Mesnick, S. (2013). The Impacts of El Nino Conditions on California. Sea Lion Fisheries Interactions: Predicting Spatial and Temporal Hotspots Along the California Coast. Aquatic Mammals 39(3), 221-232.</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w:t>
      </w:r>
    </w:p>
    <w:p>
      <w:pPr>
        <w:pStyle w:val="BodyText"/>
      </w:pPr>
      <w:r>
        <w:t xml:space="preserve">Le Boeuf, B.J., Crocker, D.E., Costa, D.P., Blackwell, S.B., Webb, P.M., &amp; D.S. Houser.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Zalophus californianus) in central and northern California during 1998 and summer 1999.</w:t>
      </w:r>
      <w:r>
        <w:t xml:space="preserve"> </w:t>
      </w:r>
      <w:r>
        <w:t xml:space="preserve">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ational Oceanic and Atmospheric Administration. (2016). Annual summary of ocean ecosystem indicators for 2016 and pre-season outlook for 2017. NOAA Northwest Fisheries Science Center,</w:t>
      </w:r>
      <w:r>
        <w:t xml:space="preserve"> </w:t>
      </w:r>
      <w:hyperlink r:id="rId34">
        <w:r>
          <w:rPr>
            <w:rStyle w:val="Hyperlink"/>
          </w:rPr>
          <w:t xml:space="preserve">https://www.nwfsc.noaa.gov/research/divisions/fe/estuarine/oeip/b-latest-updates.cfm</w:t>
        </w:r>
      </w:hyperlink>
      <w:r>
        <w:t xml:space="preserve"> </w:t>
      </w:r>
      <w:r>
        <w:t xml:space="preserve">accessed 2/1/2017.</w:t>
      </w:r>
    </w:p>
    <w:p>
      <w:pPr>
        <w:pStyle w:val="BodyText"/>
      </w:pPr>
      <w:r>
        <w:t xml:space="preserve">Norman, S.A., Bowlby, C.E., Brancato, M.S., Calambokidis, J., Duffield, D., Gearin, P.J., Gornall, T.A.... &amp; Scordino, J.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Calambokidis, J.... &amp; Klope, M. (2011). The application of GIS and spatio-temporal analyses to investigations of unusual marine mammal strandings and mortality events. Marine mammal science 28(3): E251-E266.</w:t>
      </w:r>
    </w:p>
    <w:p>
      <w:pPr>
        <w:pStyle w:val="BodyText"/>
      </w:pPr>
      <w:r>
        <w:t xml:space="preserve">Orr, A.J., Melin, S.R., Harris, J.D., &amp;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amp;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Deaville, R… &amp; Ridoux, V. (2013). The Stranding Anomaly as Population Indicator: The Case of Harbour Porpoise</w:t>
      </w:r>
      <w:r>
        <w:t xml:space="preserve"> </w:t>
      </w:r>
      <w:r>
        <w:rPr>
          <w:i/>
        </w:rPr>
        <w:t xml:space="preserve">Phocoena phocoena</w:t>
      </w:r>
      <w:r>
        <w:t xml:space="preserve"> </w:t>
      </w:r>
      <w:r>
        <w:t xml:space="preserve">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an and Ecological Risk Assessment 6(1): 29–46.</w:t>
      </w:r>
    </w:p>
    <w:p>
      <w:pPr>
        <w:pStyle w:val="BodyText"/>
      </w:pPr>
      <w:r>
        <w:t xml:space="preserve">Soulen, B.K., Cammen, K., Schultz, T.F.,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w:t>
      </w:r>
    </w:p>
    <w:p>
      <w:pPr>
        <w:pStyle w:val="BodyText"/>
      </w:pPr>
      <w:r>
        <w:t xml:space="preserve">Wilkinson, D. &amp; G. Worthy.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rsidR="00C0469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www.nmfs.noaa.gov/pr/health/prescott/</w:t>
        </w:r>
      </w:hyperlink>
      <w:r>
        <w:t xml:space="preserve"> </w:t>
      </w:r>
      <w:r>
        <w:t xml:space="preserve">for more inform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acd4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http://www.iucnredlist.org/details/3590/0" TargetMode="External" /><Relationship Type="http://schemas.openxmlformats.org/officeDocument/2006/relationships/hyperlink" Id="rId22" Target="http://www.nmfs.noaa.gov/pr/health/prescott/" TargetMode="External" /><Relationship Type="http://schemas.openxmlformats.org/officeDocument/2006/relationships/hyperlink" Id="rId34" Target="https://www.nwfsc.noaa.gov/research/divisions/fe/estuarine/oeip/b-latest-updates.cfm" TargetMode="External" /></Relationships>
</file>

<file path=word/_rels/footnotes.xml.rels><?xml version="1.0" encoding="UTF-8"?>
<Relationships xmlns="http://schemas.openxmlformats.org/package/2006/relationships"><Relationship Type="http://schemas.openxmlformats.org/officeDocument/2006/relationships/hyperlink" Id="rId33" Target="http://www.iucnredlist.org/details/3590/0" TargetMode="External" /><Relationship Type="http://schemas.openxmlformats.org/officeDocument/2006/relationships/hyperlink" Id="rId22" Target="http://www.nmfs.noaa.gov/pr/health/prescott/" TargetMode="External" /><Relationship Type="http://schemas.openxmlformats.org/officeDocument/2006/relationships/hyperlink" Id="rId34" Target="https://www.nwfsc.noaa.gov/research/divisions/fe/estuarine/oeip/b-latest-updates.cf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5</Words>
  <Characters>775</Characters>
  <Application>Microsoft Macintosh Word</Application>
  <DocSecurity>0</DocSecurity>
  <Lines>6</Lines>
  <Paragraphs>1</Paragraphs>
  <ScaleCrop>false</ScaleCrop>
  <Company/>
  <LinksUpToDate>false</LinksUpToDate>
  <CharactersWithSpaces>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6T19:49:23Z</dcterms:created>
  <dcterms:modified xsi:type="dcterms:W3CDTF">2017-03-26T19:49:23Z</dcterms:modified>
</cp:coreProperties>
</file>